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BCB" w:rsidRPr="00953961" w:rsidRDefault="00953961" w:rsidP="00953961">
      <w:pPr>
        <w:jc w:val="center"/>
        <w:rPr>
          <w:b/>
        </w:rPr>
      </w:pPr>
      <w:r w:rsidRPr="00953961">
        <w:rPr>
          <w:b/>
        </w:rPr>
        <w:t>VÍ DỤ VỀ INTERFACE</w:t>
      </w:r>
    </w:p>
    <w:p w:rsidR="00953961" w:rsidRDefault="00953961">
      <w:r>
        <w:t xml:space="preserve">Viết một interface Chim với một phương thức: ChimBay() thể hiện khả năng bay của chim; viết một interface DongVat() với phương thức: ThucAn() thể hiện nhóm thức ăn của động vật này; </w:t>
      </w:r>
    </w:p>
    <w:p w:rsidR="00953961" w:rsidRDefault="00953961">
      <w:r>
        <w:t>Viết một class SocBay và kế thừa từ hai interface ở trên và hiển thị thông tin tương ứng.</w:t>
      </w:r>
    </w:p>
    <w:p w:rsidR="00953961" w:rsidRDefault="00953961">
      <w:r>
        <w:t>Viết một class chứa hàm main() và hiển thị thông</w:t>
      </w:r>
      <w:bookmarkStart w:id="0" w:name="_GoBack"/>
      <w:bookmarkEnd w:id="0"/>
      <w:r>
        <w:t xml:space="preserve"> tin tương ứng trên trong class SocBay</w:t>
      </w:r>
    </w:p>
    <w:sectPr w:rsidR="00953961" w:rsidSect="00510FDB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LY0NDOyMDU1sLRU0lEKTi0uzszPAykwrAUAXoTAVywAAAA="/>
  </w:docVars>
  <w:rsids>
    <w:rsidRoot w:val="00953961"/>
    <w:rsid w:val="00510FDB"/>
    <w:rsid w:val="00923BCB"/>
    <w:rsid w:val="00953961"/>
    <w:rsid w:val="00AF1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A1383"/>
  <w15:chartTrackingRefBased/>
  <w15:docId w15:val="{84DF2B47-8CE5-449E-8BC5-99EB06212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271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6</Words>
  <Characters>323</Characters>
  <Application>Microsoft Office Word</Application>
  <DocSecurity>0</DocSecurity>
  <Lines>2</Lines>
  <Paragraphs>1</Paragraphs>
  <ScaleCrop>false</ScaleCrop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Xuan Hung</dc:creator>
  <cp:keywords/>
  <dc:description/>
  <cp:lastModifiedBy>Nguyen Xuan Hung</cp:lastModifiedBy>
  <cp:revision>1</cp:revision>
  <dcterms:created xsi:type="dcterms:W3CDTF">2016-11-21T12:11:00Z</dcterms:created>
  <dcterms:modified xsi:type="dcterms:W3CDTF">2016-11-21T12:22:00Z</dcterms:modified>
</cp:coreProperties>
</file>